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8AA6C4" w14:textId="13EB2BDB" w:rsidR="009171DA" w:rsidRPr="009171DA" w:rsidRDefault="009171DA" w:rsidP="009171DA">
      <w:pPr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32"/>
          <w:szCs w:val="32"/>
          <w:lang w:val="en-AE" w:eastAsia="en-AE"/>
        </w:rPr>
      </w:pPr>
      <w:r w:rsidRPr="009171DA">
        <w:rPr>
          <w:b/>
          <w:bCs/>
          <w:sz w:val="28"/>
          <w:szCs w:val="28"/>
        </w:rPr>
        <w:t>D</w:t>
      </w:r>
      <w:r w:rsidRPr="009171DA">
        <w:rPr>
          <w:b/>
          <w:bCs/>
          <w:sz w:val="28"/>
          <w:szCs w:val="28"/>
        </w:rPr>
        <w:t>etailed breakdown of the key tags</w:t>
      </w:r>
      <w:r w:rsidRPr="009171DA">
        <w:rPr>
          <w:b/>
          <w:bCs/>
          <w:sz w:val="28"/>
          <w:szCs w:val="28"/>
        </w:rPr>
        <w:t xml:space="preserve"> to be considered</w:t>
      </w:r>
    </w:p>
    <w:p w14:paraId="6B9EDCEE" w14:textId="719F263B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1. Personal Information</w:t>
      </w:r>
    </w:p>
    <w:p w14:paraId="488E7864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FirstName&gt;</w:t>
      </w:r>
    </w:p>
    <w:p w14:paraId="1CAD7DC1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LastName&gt;</w:t>
      </w:r>
    </w:p>
    <w:p w14:paraId="46BE1E65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Full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6A0D4E6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DateOfBirth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314249D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Gender&gt;</w:t>
      </w:r>
    </w:p>
    <w:p w14:paraId="16CD898F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Nationality&gt;</w:t>
      </w:r>
    </w:p>
    <w:p w14:paraId="6622E35A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PhoneNumber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378DA92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mailAddress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2E65FBF1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Address&gt;</w:t>
      </w:r>
    </w:p>
    <w:p w14:paraId="197F0B6B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City&gt;</w:t>
      </w:r>
    </w:p>
    <w:p w14:paraId="39E5CA8F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State&gt;</w:t>
      </w:r>
    </w:p>
    <w:p w14:paraId="3F989CC0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Country&gt;</w:t>
      </w:r>
    </w:p>
    <w:p w14:paraId="5CC2528E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LinkedInProfil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25E60580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WebsiteURL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46DD945" w14:textId="77777777" w:rsidR="00E26D44" w:rsidRPr="00E26D44" w:rsidRDefault="00E26D44" w:rsidP="00E26D4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Photo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optional)</w:t>
      </w:r>
    </w:p>
    <w:p w14:paraId="0534D069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2. Objective or Summary</w:t>
      </w:r>
    </w:p>
    <w:p w14:paraId="562C034A" w14:textId="77777777" w:rsidR="00E26D44" w:rsidRPr="00E26D44" w:rsidRDefault="00E26D44" w:rsidP="00E26D4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Objective&gt;</w:t>
      </w:r>
    </w:p>
    <w:p w14:paraId="71872218" w14:textId="77777777" w:rsidR="00E26D44" w:rsidRPr="00E26D44" w:rsidRDefault="00E26D44" w:rsidP="00E26D4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areerSummary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833E85B" w14:textId="77777777" w:rsidR="00E26D44" w:rsidRPr="00E26D44" w:rsidRDefault="00E26D44" w:rsidP="00E26D4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PersonalStatement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2A65CBCB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3. Professional Experience</w:t>
      </w:r>
    </w:p>
    <w:p w14:paraId="1E47F155" w14:textId="77777777" w:rsidR="00E26D44" w:rsidRPr="00E26D44" w:rsidRDefault="00E26D44" w:rsidP="00E26D4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WorkExperienc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Main Tag)</w:t>
      </w:r>
    </w:p>
    <w:p w14:paraId="49020167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ompany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CFC96BF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JobTitl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12FFE6C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StartDate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For each position)</w:t>
      </w:r>
    </w:p>
    <w:p w14:paraId="19403168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nd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or </w:t>
      </w: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urrentPosi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)</w:t>
      </w:r>
    </w:p>
    <w:p w14:paraId="4EB410C9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JobLoca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CF4DD16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JobDescrip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Responsibilities and tasks)</w:t>
      </w:r>
    </w:p>
    <w:p w14:paraId="08D28EAE" w14:textId="77777777" w:rsidR="00E26D44" w:rsidRPr="00E26D44" w:rsidRDefault="00E26D44" w:rsidP="00E26D4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Achievements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Any notable achievements in that role)</w:t>
      </w:r>
    </w:p>
    <w:p w14:paraId="10B85C17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4. Education</w:t>
      </w:r>
    </w:p>
    <w:p w14:paraId="0BB19EA6" w14:textId="77777777" w:rsidR="00E26D44" w:rsidRPr="00E26D44" w:rsidRDefault="00E26D44" w:rsidP="00E26D4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Education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Main Tag)</w:t>
      </w:r>
    </w:p>
    <w:p w14:paraId="381FF3F0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Degree&gt;</w:t>
      </w:r>
    </w:p>
    <w:p w14:paraId="3CDE096B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Institution&gt;</w:t>
      </w:r>
    </w:p>
    <w:p w14:paraId="2D1C0F6F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StartDate&gt;</w:t>
      </w:r>
    </w:p>
    <w:p w14:paraId="2888ECB1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nd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27ED1433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Major&gt;</w:t>
      </w:r>
    </w:p>
    <w:p w14:paraId="4D2CB075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GPA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optional)</w:t>
      </w:r>
    </w:p>
    <w:p w14:paraId="467A60BB" w14:textId="77777777" w:rsidR="00E26D44" w:rsidRPr="00E26D44" w:rsidRDefault="00E26D44" w:rsidP="00E26D44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Location&gt;</w:t>
      </w:r>
    </w:p>
    <w:p w14:paraId="5FDDB2CF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5. Skills</w:t>
      </w:r>
    </w:p>
    <w:p w14:paraId="572196F9" w14:textId="77777777" w:rsidR="00E26D44" w:rsidRPr="00E26D44" w:rsidRDefault="00E26D44" w:rsidP="00E26D4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Skills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Main Tag)</w:t>
      </w:r>
    </w:p>
    <w:p w14:paraId="3EA9BE40" w14:textId="77777777" w:rsidR="00E26D44" w:rsidRPr="00E26D44" w:rsidRDefault="00E26D44" w:rsidP="00E26D4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lastRenderedPageBreak/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TechnicalSkills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Sub tag for technical knowledge like programming, software tools)</w:t>
      </w:r>
    </w:p>
    <w:p w14:paraId="10F47764" w14:textId="77777777" w:rsidR="00E26D44" w:rsidRPr="00E26D44" w:rsidRDefault="00E26D44" w:rsidP="00E26D4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SoftSkills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Sub tag for skills like communication, leadership)</w:t>
      </w:r>
    </w:p>
    <w:p w14:paraId="0D94FE83" w14:textId="77777777" w:rsidR="00E26D44" w:rsidRPr="00E26D44" w:rsidRDefault="00E26D44" w:rsidP="00E26D4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Languages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For language proficiency)</w:t>
      </w:r>
    </w:p>
    <w:p w14:paraId="27F4B07F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6. Certifications and Courses</w:t>
      </w:r>
    </w:p>
    <w:p w14:paraId="7123C7DC" w14:textId="77777777" w:rsidR="00E26D44" w:rsidRPr="00E26D44" w:rsidRDefault="00E26D44" w:rsidP="00E26D4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Certifications&gt;</w:t>
      </w:r>
    </w:p>
    <w:p w14:paraId="04B726F5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ertification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15E2501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IssuingOrganiza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13BE39FC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DateIssued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3C328E1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DateExpired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if applicable)</w:t>
      </w:r>
    </w:p>
    <w:p w14:paraId="710404C8" w14:textId="77777777" w:rsidR="00E26D44" w:rsidRPr="00E26D44" w:rsidRDefault="00E26D44" w:rsidP="00E26D4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Courses&gt;</w:t>
      </w:r>
    </w:p>
    <w:p w14:paraId="42386853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ourse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9071D89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ourseProvider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7104BB07" w14:textId="77777777" w:rsidR="00E26D44" w:rsidRPr="00E26D44" w:rsidRDefault="00E26D44" w:rsidP="00E26D44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ompletion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5D87E677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7. Projects</w:t>
      </w:r>
    </w:p>
    <w:p w14:paraId="41A144DD" w14:textId="77777777" w:rsidR="00E26D44" w:rsidRPr="00E26D44" w:rsidRDefault="00E26D44" w:rsidP="00E26D44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Projects&gt;</w:t>
      </w:r>
    </w:p>
    <w:p w14:paraId="62DB9FC2" w14:textId="77777777" w:rsidR="00E26D44" w:rsidRPr="00E26D44" w:rsidRDefault="00E26D44" w:rsidP="00E26D4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ProjectTitl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1E8CCEA3" w14:textId="77777777" w:rsidR="00E26D44" w:rsidRPr="00E26D44" w:rsidRDefault="00E26D44" w:rsidP="00E26D4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ProjectDescrip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1AE0120B" w14:textId="77777777" w:rsidR="00E26D44" w:rsidRPr="00E26D44" w:rsidRDefault="00E26D44" w:rsidP="00E26D4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Role&gt;</w:t>
      </w:r>
    </w:p>
    <w:p w14:paraId="2120E6C5" w14:textId="77777777" w:rsidR="00E26D44" w:rsidRPr="00E26D44" w:rsidRDefault="00E26D44" w:rsidP="00E26D4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TechnologiesUsed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641E4F1" w14:textId="77777777" w:rsidR="00E26D44" w:rsidRPr="00E26D44" w:rsidRDefault="00E26D44" w:rsidP="00E26D4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StartDate&gt;</w:t>
      </w:r>
    </w:p>
    <w:p w14:paraId="28F8AF12" w14:textId="77777777" w:rsidR="00E26D44" w:rsidRPr="00E26D44" w:rsidRDefault="00E26D44" w:rsidP="00E26D4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nd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760FDE2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8. Awards &amp; Achievements</w:t>
      </w:r>
    </w:p>
    <w:p w14:paraId="0EF8B7B9" w14:textId="77777777" w:rsidR="00E26D44" w:rsidRPr="00E26D44" w:rsidRDefault="00E26D44" w:rsidP="00E26D44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AwardsAndAchievements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76ACE7E8" w14:textId="77777777" w:rsidR="00E26D44" w:rsidRPr="00E26D44" w:rsidRDefault="00E26D44" w:rsidP="00E26D44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Award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24995DB" w14:textId="77777777" w:rsidR="00E26D44" w:rsidRPr="00E26D44" w:rsidRDefault="00E26D44" w:rsidP="00E26D44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IssuingOrganiza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C06E606" w14:textId="77777777" w:rsidR="00E26D44" w:rsidRPr="00E26D44" w:rsidRDefault="00E26D44" w:rsidP="00E26D44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DateReceived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FB34A7F" w14:textId="77777777" w:rsidR="00E26D44" w:rsidRPr="00E26D44" w:rsidRDefault="00E26D44" w:rsidP="00E26D44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Description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optional)</w:t>
      </w:r>
    </w:p>
    <w:p w14:paraId="4C3DCD91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9. Publications and Research</w:t>
      </w:r>
    </w:p>
    <w:p w14:paraId="7A040F03" w14:textId="77777777" w:rsidR="00E26D44" w:rsidRPr="00E26D44" w:rsidRDefault="00E26D44" w:rsidP="00E26D4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Publications&gt;</w:t>
      </w:r>
    </w:p>
    <w:p w14:paraId="08C0D00B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PublicationTitl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7F9E37A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JournalOrConferenc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7898A2F9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Publication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12B11AA1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DOI&gt;</w:t>
      </w:r>
      <w:r w:rsidRPr="00E26D44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 xml:space="preserve"> (if available)</w:t>
      </w:r>
    </w:p>
    <w:p w14:paraId="2F5742D2" w14:textId="77777777" w:rsidR="00E26D44" w:rsidRPr="00E26D44" w:rsidRDefault="00E26D44" w:rsidP="00E26D44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Research&gt;</w:t>
      </w:r>
    </w:p>
    <w:p w14:paraId="41AB2BD6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ResearchTitl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5EBD7766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Institution&gt;</w:t>
      </w:r>
    </w:p>
    <w:p w14:paraId="259A68E9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StartDate&gt;</w:t>
      </w:r>
    </w:p>
    <w:p w14:paraId="2FB778DB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nd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2CA4249B" w14:textId="77777777" w:rsidR="00E26D44" w:rsidRPr="00E26D44" w:rsidRDefault="00E26D44" w:rsidP="00E26D44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Description&gt;</w:t>
      </w:r>
    </w:p>
    <w:p w14:paraId="301D06E1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10. Volunteering or Community Service</w:t>
      </w:r>
    </w:p>
    <w:p w14:paraId="649DC4E5" w14:textId="77777777" w:rsidR="00E26D44" w:rsidRPr="00E26D44" w:rsidRDefault="00E26D44" w:rsidP="00E26D4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VolunteerExperienc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13977942" w14:textId="77777777" w:rsidR="00E26D44" w:rsidRPr="00E26D44" w:rsidRDefault="00E26D44" w:rsidP="00E26D44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Organization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5139A51" w14:textId="77777777" w:rsidR="00E26D44" w:rsidRPr="00E26D44" w:rsidRDefault="00E26D44" w:rsidP="00E26D44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Role&gt;</w:t>
      </w:r>
    </w:p>
    <w:p w14:paraId="4C13D7E3" w14:textId="77777777" w:rsidR="00E26D44" w:rsidRPr="00E26D44" w:rsidRDefault="00E26D44" w:rsidP="00E26D44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lastRenderedPageBreak/>
        <w:t>&lt;StartDate&gt;</w:t>
      </w:r>
    </w:p>
    <w:p w14:paraId="304DFDBA" w14:textId="77777777" w:rsidR="00E26D44" w:rsidRPr="00E26D44" w:rsidRDefault="00E26D44" w:rsidP="00E26D44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ndD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B0B8F61" w14:textId="77777777" w:rsidR="00E26D44" w:rsidRPr="00E26D44" w:rsidRDefault="00E26D44" w:rsidP="00E26D44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Description&gt;</w:t>
      </w:r>
    </w:p>
    <w:p w14:paraId="458848AA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11. Hobbies and Interests (optional)</w:t>
      </w:r>
    </w:p>
    <w:p w14:paraId="18588617" w14:textId="77777777" w:rsidR="00E26D44" w:rsidRPr="00E26D44" w:rsidRDefault="00E26D44" w:rsidP="00E26D4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Hobbies&gt;</w:t>
      </w:r>
    </w:p>
    <w:p w14:paraId="171CDC27" w14:textId="77777777" w:rsidR="00E26D44" w:rsidRPr="00E26D44" w:rsidRDefault="00E26D44" w:rsidP="00E26D4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Interests&gt;</w:t>
      </w:r>
    </w:p>
    <w:p w14:paraId="493675B2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12. References (optional)</w:t>
      </w:r>
    </w:p>
    <w:p w14:paraId="494E09FA" w14:textId="77777777" w:rsidR="00E26D44" w:rsidRPr="00E26D44" w:rsidRDefault="00E26D44" w:rsidP="00E26D44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References&gt;</w:t>
      </w:r>
    </w:p>
    <w:p w14:paraId="51E18D44" w14:textId="77777777" w:rsidR="00E26D44" w:rsidRPr="00E26D44" w:rsidRDefault="00E26D44" w:rsidP="00E26D44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Referee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54F5548D" w14:textId="77777777" w:rsidR="00E26D44" w:rsidRPr="00E26D44" w:rsidRDefault="00E26D44" w:rsidP="00E26D44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RefereePosi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62B97FCF" w14:textId="77777777" w:rsidR="00E26D44" w:rsidRPr="00E26D44" w:rsidRDefault="00E26D44" w:rsidP="00E26D44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ompanyNam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1691932" w14:textId="77777777" w:rsidR="00E26D44" w:rsidRPr="00E26D44" w:rsidRDefault="00E26D44" w:rsidP="00E26D44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ContactInformation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7F84358" w14:textId="77777777" w:rsidR="00E26D44" w:rsidRPr="00E26D44" w:rsidRDefault="00E26D44" w:rsidP="00E26D4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E26D44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13. Additional Information</w:t>
      </w:r>
    </w:p>
    <w:p w14:paraId="4A3C58F1" w14:textId="77777777" w:rsidR="00E26D44" w:rsidRPr="00E26D44" w:rsidRDefault="00E26D44" w:rsidP="00E26D44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OtherInfo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082CEFEB" w14:textId="77777777" w:rsidR="00E26D44" w:rsidRPr="00E26D44" w:rsidRDefault="00E26D44" w:rsidP="00E26D4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DriverLicens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EFCC018" w14:textId="77777777" w:rsidR="00E26D44" w:rsidRPr="00E26D44" w:rsidRDefault="00E26D44" w:rsidP="00E26D4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Availability&gt;</w:t>
      </w:r>
    </w:p>
    <w:p w14:paraId="01623BA1" w14:textId="77777777" w:rsidR="00E26D44" w:rsidRPr="00E26D44" w:rsidRDefault="00E26D44" w:rsidP="00E26D4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WillingnessToRelocate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309639F9" w14:textId="77777777" w:rsidR="00E26D44" w:rsidRPr="00E26D44" w:rsidRDefault="00E26D44" w:rsidP="00E26D44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lt;</w:t>
      </w:r>
      <w:proofErr w:type="spellStart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ExpectedSalary</w:t>
      </w:r>
      <w:proofErr w:type="spellEnd"/>
      <w:r w:rsidRPr="00E26D44">
        <w:rPr>
          <w:rFonts w:ascii="Courier New" w:eastAsia="Times New Roman" w:hAnsi="Courier New" w:cs="Courier New"/>
          <w:sz w:val="20"/>
          <w:szCs w:val="20"/>
          <w:lang w:val="en-AE" w:eastAsia="en-AE"/>
        </w:rPr>
        <w:t>&gt;</w:t>
      </w:r>
    </w:p>
    <w:p w14:paraId="52AF9757" w14:textId="77777777" w:rsidR="0071627A" w:rsidRDefault="0071627A"/>
    <w:sectPr w:rsidR="007162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21D7F"/>
    <w:multiLevelType w:val="multilevel"/>
    <w:tmpl w:val="810E8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4138FF"/>
    <w:multiLevelType w:val="multilevel"/>
    <w:tmpl w:val="B6F6A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BA337E"/>
    <w:multiLevelType w:val="multilevel"/>
    <w:tmpl w:val="69043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D93DEE"/>
    <w:multiLevelType w:val="multilevel"/>
    <w:tmpl w:val="39469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9736E8"/>
    <w:multiLevelType w:val="multilevel"/>
    <w:tmpl w:val="4EE07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F45FAD"/>
    <w:multiLevelType w:val="multilevel"/>
    <w:tmpl w:val="76865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C81347"/>
    <w:multiLevelType w:val="multilevel"/>
    <w:tmpl w:val="91EC6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2A664F"/>
    <w:multiLevelType w:val="multilevel"/>
    <w:tmpl w:val="811EB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EE2C7C"/>
    <w:multiLevelType w:val="multilevel"/>
    <w:tmpl w:val="B212C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76469"/>
    <w:multiLevelType w:val="multilevel"/>
    <w:tmpl w:val="CC940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E10DCE"/>
    <w:multiLevelType w:val="multilevel"/>
    <w:tmpl w:val="913AE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BB689E"/>
    <w:multiLevelType w:val="multilevel"/>
    <w:tmpl w:val="7EE0C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BE17B5"/>
    <w:multiLevelType w:val="multilevel"/>
    <w:tmpl w:val="427AC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086662">
    <w:abstractNumId w:val="11"/>
  </w:num>
  <w:num w:numId="2" w16cid:durableId="113989993">
    <w:abstractNumId w:val="1"/>
  </w:num>
  <w:num w:numId="3" w16cid:durableId="700128075">
    <w:abstractNumId w:val="8"/>
  </w:num>
  <w:num w:numId="4" w16cid:durableId="198515265">
    <w:abstractNumId w:val="4"/>
  </w:num>
  <w:num w:numId="5" w16cid:durableId="1784420390">
    <w:abstractNumId w:val="10"/>
  </w:num>
  <w:num w:numId="6" w16cid:durableId="575094673">
    <w:abstractNumId w:val="0"/>
  </w:num>
  <w:num w:numId="7" w16cid:durableId="443235376">
    <w:abstractNumId w:val="9"/>
  </w:num>
  <w:num w:numId="8" w16cid:durableId="1570336793">
    <w:abstractNumId w:val="6"/>
  </w:num>
  <w:num w:numId="9" w16cid:durableId="937325967">
    <w:abstractNumId w:val="5"/>
  </w:num>
  <w:num w:numId="10" w16cid:durableId="1999338218">
    <w:abstractNumId w:val="7"/>
  </w:num>
  <w:num w:numId="11" w16cid:durableId="1311715428">
    <w:abstractNumId w:val="3"/>
  </w:num>
  <w:num w:numId="12" w16cid:durableId="1041638641">
    <w:abstractNumId w:val="2"/>
  </w:num>
  <w:num w:numId="13" w16cid:durableId="29019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TAzNzcyNrI0MDJW0lEKTi0uzszPAykwrAUAEnlsHCwAAAA="/>
  </w:docVars>
  <w:rsids>
    <w:rsidRoot w:val="004D04BD"/>
    <w:rsid w:val="004D04BD"/>
    <w:rsid w:val="0071627A"/>
    <w:rsid w:val="009171DA"/>
    <w:rsid w:val="009D2432"/>
    <w:rsid w:val="00E2105B"/>
    <w:rsid w:val="00E2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FDD81"/>
  <w15:chartTrackingRefBased/>
  <w15:docId w15:val="{A690E303-0475-4F4A-9A6E-5F134B101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4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04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4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04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04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04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04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04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04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04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04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D04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04B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04B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04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04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04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04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04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04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04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04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04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04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04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04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04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04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04BD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26D4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26D4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42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90</Words>
  <Characters>1658</Characters>
  <Application>Microsoft Office Word</Application>
  <DocSecurity>0</DocSecurity>
  <Lines>13</Lines>
  <Paragraphs>3</Paragraphs>
  <ScaleCrop>false</ScaleCrop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sius R</dc:creator>
  <cp:keywords/>
  <dc:description/>
  <cp:lastModifiedBy>Flasius R</cp:lastModifiedBy>
  <cp:revision>3</cp:revision>
  <dcterms:created xsi:type="dcterms:W3CDTF">2024-09-10T14:04:00Z</dcterms:created>
  <dcterms:modified xsi:type="dcterms:W3CDTF">2024-09-10T14:28:00Z</dcterms:modified>
</cp:coreProperties>
</file>